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D095DE" w14:textId="77777777" w:rsidR="00BE339E" w:rsidRPr="00631282" w:rsidRDefault="00DF0BBD" w:rsidP="00BE339E">
      <w:pPr>
        <w:contextualSpacing/>
        <w:jc w:val="center"/>
        <w:rPr>
          <w:rFonts w:ascii="Arial" w:hAnsi="Arial" w:cs="Arial"/>
          <w:strike/>
          <w:lang w:val="en-GB"/>
        </w:rPr>
      </w:pPr>
      <w:r w:rsidRPr="00631282">
        <w:rPr>
          <w:rFonts w:ascii="Arial" w:hAnsi="Arial" w:cs="Arial"/>
          <w:b/>
          <w:lang w:val="en-GB"/>
        </w:rPr>
        <w:t xml:space="preserve">SYLLABUS </w:t>
      </w:r>
      <w:r w:rsidRPr="00631282">
        <w:rPr>
          <w:rFonts w:ascii="Arial" w:hAnsi="Arial" w:cs="Arial"/>
          <w:lang w:val="en-GB"/>
        </w:rPr>
        <w:t>(MODULE-ERASMUS+)</w:t>
      </w:r>
      <w:r w:rsidR="00BE339E" w:rsidRPr="00631282">
        <w:rPr>
          <w:rFonts w:ascii="Arial" w:hAnsi="Arial" w:cs="Arial"/>
          <w:lang w:val="en-GB"/>
        </w:rPr>
        <w:t xml:space="preserve"> </w:t>
      </w:r>
    </w:p>
    <w:tbl>
      <w:tblPr>
        <w:tblW w:w="102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61"/>
        <w:gridCol w:w="1765"/>
        <w:gridCol w:w="1791"/>
        <w:gridCol w:w="635"/>
        <w:gridCol w:w="1669"/>
        <w:gridCol w:w="1134"/>
        <w:gridCol w:w="709"/>
        <w:gridCol w:w="567"/>
        <w:gridCol w:w="673"/>
        <w:gridCol w:w="602"/>
      </w:tblGrid>
      <w:tr w:rsidR="00DF0BBD" w:rsidRPr="00631282" w14:paraId="5720E250" w14:textId="77777777" w:rsidTr="00685DA5">
        <w:trPr>
          <w:trHeight w:val="390"/>
          <w:jc w:val="center"/>
        </w:trPr>
        <w:tc>
          <w:tcPr>
            <w:tcW w:w="7655" w:type="dxa"/>
            <w:gridSpan w:val="6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06124A95" w14:textId="77777777" w:rsidR="00DF0BBD" w:rsidRPr="00631282" w:rsidRDefault="00DF0BBD" w:rsidP="007D244F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sz w:val="18"/>
                <w:szCs w:val="18"/>
                <w:lang w:val="en-GB"/>
              </w:rPr>
              <w:t xml:space="preserve">Course/module (as specified in the approved curriculum for the field of study) </w:t>
            </w:r>
          </w:p>
          <w:p w14:paraId="06C3DCF2" w14:textId="77777777" w:rsidR="00DF0BBD" w:rsidRPr="00631282" w:rsidRDefault="00D235EE" w:rsidP="00B10F9B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b/>
                <w:sz w:val="18"/>
                <w:szCs w:val="18"/>
                <w:lang w:val="en-GB"/>
              </w:rPr>
              <w:t>Applied hydrology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2FFE6D7" w14:textId="77777777" w:rsidR="00DF0BBD" w:rsidRPr="00631282" w:rsidRDefault="00DF0BBD" w:rsidP="00D20476">
            <w:pPr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sz w:val="18"/>
                <w:szCs w:val="18"/>
                <w:lang w:val="en-GB"/>
              </w:rPr>
              <w:t>ECTS</w:t>
            </w:r>
          </w:p>
          <w:p w14:paraId="4E477F0D" w14:textId="77777777" w:rsidR="00DF0BBD" w:rsidRPr="00631282" w:rsidRDefault="00573245" w:rsidP="00D20476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b/>
                <w:sz w:val="22"/>
                <w:szCs w:val="18"/>
                <w:lang w:val="en-GB"/>
              </w:rPr>
              <w:t>3</w:t>
            </w:r>
          </w:p>
        </w:tc>
        <w:tc>
          <w:tcPr>
            <w:tcW w:w="1275" w:type="dxa"/>
            <w:gridSpan w:val="2"/>
            <w:vMerge w:val="restar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DD6EE"/>
            <w:vAlign w:val="center"/>
          </w:tcPr>
          <w:p w14:paraId="27E1F15D" w14:textId="77777777" w:rsidR="00DF0BBD" w:rsidRPr="00631282" w:rsidRDefault="00DF0BBD" w:rsidP="00D20476">
            <w:pPr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sz w:val="18"/>
                <w:szCs w:val="18"/>
                <w:lang w:val="en-GB"/>
              </w:rPr>
              <w:t>Component code</w:t>
            </w:r>
          </w:p>
          <w:p w14:paraId="21F535E2" w14:textId="77777777" w:rsidR="00DF0BBD" w:rsidRPr="00631282" w:rsidRDefault="00DF0BBD" w:rsidP="00D235E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b/>
                <w:sz w:val="22"/>
                <w:szCs w:val="18"/>
                <w:shd w:val="clear" w:color="auto" w:fill="BDD6EE"/>
                <w:lang w:val="en-GB"/>
              </w:rPr>
              <w:t xml:space="preserve">ENVI </w:t>
            </w:r>
            <w:r w:rsidR="00D235EE" w:rsidRPr="00631282">
              <w:rPr>
                <w:rFonts w:ascii="Arial" w:hAnsi="Arial" w:cs="Arial"/>
                <w:b/>
                <w:sz w:val="22"/>
                <w:szCs w:val="18"/>
                <w:shd w:val="clear" w:color="auto" w:fill="BDD6EE"/>
                <w:lang w:val="en-GB"/>
              </w:rPr>
              <w:t>2</w:t>
            </w:r>
            <w:r w:rsidR="00685DA5" w:rsidRPr="00631282">
              <w:rPr>
                <w:rFonts w:ascii="Arial" w:hAnsi="Arial" w:cs="Arial"/>
                <w:b/>
                <w:sz w:val="22"/>
                <w:szCs w:val="18"/>
                <w:shd w:val="clear" w:color="auto" w:fill="BDD6EE"/>
                <w:lang w:val="en-GB"/>
              </w:rPr>
              <w:t>.</w:t>
            </w:r>
            <w:r w:rsidR="00D235EE" w:rsidRPr="00631282">
              <w:rPr>
                <w:rFonts w:ascii="Arial" w:hAnsi="Arial" w:cs="Arial"/>
                <w:b/>
                <w:sz w:val="22"/>
                <w:szCs w:val="18"/>
                <w:shd w:val="clear" w:color="auto" w:fill="BDD6EE"/>
                <w:lang w:val="en-GB"/>
              </w:rPr>
              <w:t>5</w:t>
            </w:r>
          </w:p>
        </w:tc>
      </w:tr>
      <w:tr w:rsidR="00DF0BBD" w:rsidRPr="00631282" w14:paraId="39E43A1D" w14:textId="77777777" w:rsidTr="00685DA5">
        <w:trPr>
          <w:trHeight w:val="390"/>
          <w:jc w:val="center"/>
        </w:trPr>
        <w:tc>
          <w:tcPr>
            <w:tcW w:w="7655" w:type="dxa"/>
            <w:gridSpan w:val="6"/>
            <w:tcBorders>
              <w:left w:val="single" w:sz="12" w:space="0" w:color="auto"/>
            </w:tcBorders>
            <w:shd w:val="clear" w:color="auto" w:fill="auto"/>
          </w:tcPr>
          <w:p w14:paraId="2396EE48" w14:textId="77777777" w:rsidR="00DF0BBD" w:rsidRPr="00631282" w:rsidRDefault="00DF0BBD" w:rsidP="00DF0BB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sz w:val="18"/>
                <w:szCs w:val="18"/>
                <w:lang w:val="en-GB"/>
              </w:rPr>
              <w:t>Name in Polish</w:t>
            </w:r>
          </w:p>
          <w:p w14:paraId="7040041D" w14:textId="1206839F" w:rsidR="00DF0BBD" w:rsidRPr="00631282" w:rsidRDefault="00B053E0" w:rsidP="00141C40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proofErr w:type="spellStart"/>
            <w:r w:rsidRPr="00631282">
              <w:rPr>
                <w:rFonts w:ascii="Arial" w:hAnsi="Arial" w:cs="Arial"/>
                <w:b/>
                <w:sz w:val="18"/>
                <w:szCs w:val="18"/>
                <w:lang w:val="en-US"/>
              </w:rPr>
              <w:t>Hydrologia</w:t>
            </w:r>
            <w:proofErr w:type="spellEnd"/>
            <w:r w:rsidRPr="00631282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631282">
              <w:rPr>
                <w:rFonts w:ascii="Arial" w:hAnsi="Arial" w:cs="Arial"/>
                <w:b/>
                <w:sz w:val="18"/>
                <w:szCs w:val="18"/>
                <w:lang w:val="en-US"/>
              </w:rPr>
              <w:t>stosowana</w:t>
            </w:r>
            <w:proofErr w:type="spellEnd"/>
          </w:p>
        </w:tc>
        <w:tc>
          <w:tcPr>
            <w:tcW w:w="1276" w:type="dxa"/>
            <w:gridSpan w:val="2"/>
            <w:vMerge/>
            <w:tcBorders>
              <w:right w:val="single" w:sz="12" w:space="0" w:color="auto"/>
            </w:tcBorders>
            <w:shd w:val="clear" w:color="auto" w:fill="auto"/>
          </w:tcPr>
          <w:p w14:paraId="62EAC312" w14:textId="77777777" w:rsidR="00DF0BBD" w:rsidRPr="00631282" w:rsidRDefault="00DF0BBD" w:rsidP="00BE339E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gridSpan w:val="2"/>
            <w:vMerge/>
            <w:tcBorders>
              <w:bottom w:val="single" w:sz="12" w:space="0" w:color="auto"/>
              <w:right w:val="single" w:sz="12" w:space="0" w:color="auto"/>
            </w:tcBorders>
            <w:shd w:val="clear" w:color="auto" w:fill="BDD6EE"/>
          </w:tcPr>
          <w:p w14:paraId="634A712A" w14:textId="77777777" w:rsidR="00DF0BBD" w:rsidRPr="00631282" w:rsidRDefault="00DF0BBD" w:rsidP="00BE339E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E339E" w:rsidRPr="00631282" w14:paraId="164643CA" w14:textId="77777777" w:rsidTr="00907C91">
        <w:trPr>
          <w:jc w:val="center"/>
        </w:trPr>
        <w:tc>
          <w:tcPr>
            <w:tcW w:w="10206" w:type="dxa"/>
            <w:gridSpan w:val="10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3964CEC" w14:textId="77777777" w:rsidR="00BE339E" w:rsidRPr="00631282" w:rsidRDefault="00DF0BBD" w:rsidP="00BE339E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sz w:val="18"/>
                <w:szCs w:val="18"/>
                <w:lang w:val="en-GB"/>
              </w:rPr>
              <w:t>Unit(-s) providing the course/module (</w:t>
            </w:r>
            <w:r w:rsidR="00381BE1" w:rsidRPr="00631282">
              <w:rPr>
                <w:rFonts w:ascii="Arial" w:hAnsi="Arial" w:cs="Arial"/>
                <w:sz w:val="18"/>
                <w:szCs w:val="18"/>
                <w:lang w:val="en-GB"/>
              </w:rPr>
              <w:t xml:space="preserve">Faculty, </w:t>
            </w:r>
            <w:r w:rsidRPr="00631282">
              <w:rPr>
                <w:rFonts w:ascii="Arial" w:hAnsi="Arial" w:cs="Arial"/>
                <w:sz w:val="18"/>
                <w:szCs w:val="18"/>
                <w:lang w:val="en-GB"/>
              </w:rPr>
              <w:t>Institute/Department)</w:t>
            </w:r>
          </w:p>
          <w:p w14:paraId="381199CE" w14:textId="77777777" w:rsidR="00BE339E" w:rsidRPr="00631282" w:rsidRDefault="00ED7460" w:rsidP="00BE339E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b/>
                <w:sz w:val="18"/>
                <w:szCs w:val="18"/>
                <w:lang w:val="en-GB"/>
              </w:rPr>
              <w:t xml:space="preserve">Faculty of Environmental and Mechanical Engineering, </w:t>
            </w:r>
            <w:r w:rsidR="00573245" w:rsidRPr="00631282">
              <w:rPr>
                <w:rFonts w:ascii="Arial" w:hAnsi="Arial" w:cs="Arial"/>
                <w:b/>
                <w:sz w:val="18"/>
                <w:szCs w:val="18"/>
                <w:lang w:val="en-GB"/>
              </w:rPr>
              <w:t>Department of Hydraulic and Sanitary Engineering</w:t>
            </w:r>
          </w:p>
        </w:tc>
      </w:tr>
      <w:tr w:rsidR="00BE339E" w:rsidRPr="00631282" w14:paraId="20798D37" w14:textId="77777777" w:rsidTr="00907C91">
        <w:trPr>
          <w:jc w:val="center"/>
        </w:trPr>
        <w:tc>
          <w:tcPr>
            <w:tcW w:w="10206" w:type="dxa"/>
            <w:gridSpan w:val="10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0A34898" w14:textId="77777777" w:rsidR="00BE339E" w:rsidRPr="00631282" w:rsidRDefault="00DF0BBD" w:rsidP="00BE339E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sz w:val="18"/>
                <w:szCs w:val="18"/>
                <w:lang w:val="en-GB"/>
              </w:rPr>
              <w:t>Head of course/module</w:t>
            </w:r>
            <w:r w:rsidR="00D20476" w:rsidRPr="00631282">
              <w:rPr>
                <w:rFonts w:ascii="Arial" w:hAnsi="Arial" w:cs="Arial"/>
                <w:sz w:val="18"/>
                <w:szCs w:val="18"/>
                <w:lang w:val="en-GB"/>
              </w:rPr>
              <w:t xml:space="preserve"> (e-mail address)</w:t>
            </w:r>
          </w:p>
          <w:p w14:paraId="3324A924" w14:textId="77777777" w:rsidR="00BE339E" w:rsidRPr="00631282" w:rsidRDefault="00D235EE" w:rsidP="00D235E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31282">
              <w:rPr>
                <w:rFonts w:ascii="Arial" w:hAnsi="Arial" w:cs="Arial"/>
                <w:b/>
                <w:sz w:val="18"/>
                <w:szCs w:val="18"/>
              </w:rPr>
              <w:t xml:space="preserve">Tomasz </w:t>
            </w:r>
            <w:proofErr w:type="spellStart"/>
            <w:r w:rsidRPr="00631282">
              <w:rPr>
                <w:rFonts w:ascii="Arial" w:hAnsi="Arial" w:cs="Arial"/>
                <w:b/>
                <w:sz w:val="18"/>
                <w:szCs w:val="18"/>
              </w:rPr>
              <w:t>Dysarz</w:t>
            </w:r>
            <w:proofErr w:type="spellEnd"/>
            <w:r w:rsidR="00B10F9B" w:rsidRPr="0063128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="00573245" w:rsidRPr="00631282">
              <w:rPr>
                <w:rFonts w:ascii="Arial" w:hAnsi="Arial" w:cs="Arial"/>
                <w:b/>
                <w:sz w:val="18"/>
                <w:szCs w:val="18"/>
              </w:rPr>
              <w:t>PhD</w:t>
            </w:r>
            <w:proofErr w:type="spellEnd"/>
            <w:r w:rsidR="00B10F9B" w:rsidRPr="0063128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D20476" w:rsidRPr="00631282">
              <w:rPr>
                <w:rFonts w:ascii="Arial" w:hAnsi="Arial" w:cs="Arial"/>
                <w:b/>
                <w:sz w:val="18"/>
                <w:szCs w:val="18"/>
              </w:rPr>
              <w:t>(</w:t>
            </w:r>
            <w:hyperlink r:id="rId5" w:history="1">
              <w:r w:rsidRPr="00631282">
                <w:rPr>
                  <w:rStyle w:val="Hipercze"/>
                  <w:rFonts w:ascii="Arial" w:hAnsi="Arial" w:cs="Arial"/>
                  <w:b/>
                  <w:sz w:val="18"/>
                  <w:szCs w:val="18"/>
                </w:rPr>
                <w:t>tomasz.dysarz@up.poznan.pl</w:t>
              </w:r>
            </w:hyperlink>
            <w:r w:rsidR="00D20476" w:rsidRPr="00631282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</w:tc>
      </w:tr>
      <w:tr w:rsidR="00DC68BC" w:rsidRPr="00631282" w14:paraId="37FB19E7" w14:textId="77777777" w:rsidTr="00D20476">
        <w:trPr>
          <w:trHeight w:val="188"/>
          <w:jc w:val="center"/>
        </w:trPr>
        <w:tc>
          <w:tcPr>
            <w:tcW w:w="10206" w:type="dxa"/>
            <w:gridSpan w:val="10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22B473A" w14:textId="77777777" w:rsidR="00DC68BC" w:rsidRPr="00631282" w:rsidRDefault="00381BE1" w:rsidP="00BE339E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sz w:val="18"/>
                <w:szCs w:val="18"/>
                <w:lang w:val="en-GB"/>
              </w:rPr>
              <w:t>Other t</w:t>
            </w:r>
            <w:r w:rsidR="00DC68BC" w:rsidRPr="00631282">
              <w:rPr>
                <w:rFonts w:ascii="Arial" w:hAnsi="Arial" w:cs="Arial"/>
                <w:sz w:val="18"/>
                <w:szCs w:val="18"/>
                <w:lang w:val="en-GB"/>
              </w:rPr>
              <w:t>eachers</w:t>
            </w:r>
          </w:p>
          <w:p w14:paraId="01586A85" w14:textId="13A1C70C" w:rsidR="00DC68BC" w:rsidRPr="00631282" w:rsidRDefault="00631282" w:rsidP="0098731D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b/>
                <w:sz w:val="18"/>
                <w:szCs w:val="18"/>
                <w:lang w:val="en-GB"/>
              </w:rPr>
              <w:t>-</w:t>
            </w:r>
          </w:p>
        </w:tc>
      </w:tr>
      <w:tr w:rsidR="00DC68BC" w:rsidRPr="00631282" w14:paraId="6E6DD71F" w14:textId="77777777" w:rsidTr="00685DA5">
        <w:trPr>
          <w:trHeight w:val="188"/>
          <w:jc w:val="center"/>
        </w:trPr>
        <w:tc>
          <w:tcPr>
            <w:tcW w:w="2426" w:type="dxa"/>
            <w:gridSpan w:val="2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371D857E" w14:textId="77777777" w:rsidR="00DC68BC" w:rsidRPr="00631282" w:rsidRDefault="00DC68BC" w:rsidP="00BE339E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sz w:val="18"/>
                <w:szCs w:val="18"/>
                <w:lang w:val="en-GB"/>
              </w:rPr>
              <w:t>Course category</w:t>
            </w:r>
          </w:p>
          <w:p w14:paraId="0296F829" w14:textId="77777777" w:rsidR="00DC68BC" w:rsidRPr="00631282" w:rsidRDefault="00DC68BC" w:rsidP="00BE339E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b/>
                <w:sz w:val="18"/>
                <w:szCs w:val="18"/>
                <w:lang w:val="en-GB"/>
              </w:rPr>
              <w:t>Open</w:t>
            </w:r>
          </w:p>
        </w:tc>
        <w:tc>
          <w:tcPr>
            <w:tcW w:w="242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74BAF803" w14:textId="77777777" w:rsidR="00DC68BC" w:rsidRPr="00631282" w:rsidRDefault="00DC68BC" w:rsidP="009F49DB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sz w:val="18"/>
                <w:szCs w:val="18"/>
                <w:lang w:val="en-GB"/>
              </w:rPr>
              <w:t>Language</w:t>
            </w:r>
          </w:p>
          <w:p w14:paraId="43C970FF" w14:textId="77777777" w:rsidR="00DC68BC" w:rsidRPr="00631282" w:rsidRDefault="00DC68BC" w:rsidP="009F49DB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b/>
                <w:sz w:val="18"/>
                <w:szCs w:val="18"/>
                <w:lang w:val="en-GB"/>
              </w:rPr>
              <w:t>English</w:t>
            </w:r>
          </w:p>
        </w:tc>
        <w:tc>
          <w:tcPr>
            <w:tcW w:w="1669" w:type="dxa"/>
            <w:shd w:val="clear" w:color="auto" w:fill="auto"/>
          </w:tcPr>
          <w:p w14:paraId="2200B264" w14:textId="77777777" w:rsidR="00DC68BC" w:rsidRPr="00631282" w:rsidRDefault="00DC68BC" w:rsidP="00BE339E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sz w:val="18"/>
                <w:szCs w:val="18"/>
                <w:lang w:val="en-GB"/>
              </w:rPr>
              <w:t>Level</w:t>
            </w:r>
          </w:p>
          <w:p w14:paraId="0FC8724F" w14:textId="77777777" w:rsidR="00DC68BC" w:rsidRPr="00631282" w:rsidRDefault="00DC68BC" w:rsidP="00BE339E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b/>
                <w:sz w:val="18"/>
                <w:szCs w:val="18"/>
                <w:lang w:val="en-GB"/>
              </w:rPr>
              <w:t>Bachelor/Master</w:t>
            </w:r>
          </w:p>
        </w:tc>
        <w:tc>
          <w:tcPr>
            <w:tcW w:w="1843" w:type="dxa"/>
            <w:gridSpan w:val="2"/>
            <w:shd w:val="clear" w:color="auto" w:fill="auto"/>
          </w:tcPr>
          <w:p w14:paraId="17D5FB39" w14:textId="77777777" w:rsidR="00DC68BC" w:rsidRPr="00631282" w:rsidRDefault="00DC68BC" w:rsidP="00DC68BC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sz w:val="18"/>
                <w:szCs w:val="18"/>
                <w:lang w:val="en-GB"/>
              </w:rPr>
              <w:t>Profile</w:t>
            </w:r>
          </w:p>
          <w:p w14:paraId="071367DE" w14:textId="77777777" w:rsidR="00DC68BC" w:rsidRPr="00631282" w:rsidRDefault="00DC68BC" w:rsidP="00DC68BC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b/>
                <w:sz w:val="18"/>
                <w:szCs w:val="18"/>
                <w:lang w:val="en-GB"/>
              </w:rPr>
              <w:t>Academic-general</w:t>
            </w:r>
          </w:p>
        </w:tc>
        <w:tc>
          <w:tcPr>
            <w:tcW w:w="1842" w:type="dxa"/>
            <w:gridSpan w:val="3"/>
            <w:tcBorders>
              <w:right w:val="single" w:sz="12" w:space="0" w:color="auto"/>
            </w:tcBorders>
            <w:shd w:val="clear" w:color="auto" w:fill="auto"/>
          </w:tcPr>
          <w:p w14:paraId="0E845EEE" w14:textId="77777777" w:rsidR="00DC68BC" w:rsidRPr="00631282" w:rsidRDefault="00DC68BC" w:rsidP="00BE339E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sz w:val="18"/>
                <w:szCs w:val="18"/>
                <w:lang w:val="en-GB"/>
              </w:rPr>
              <w:t>Semester</w:t>
            </w:r>
          </w:p>
          <w:p w14:paraId="073A9B8B" w14:textId="0D3F122F" w:rsidR="00DC68BC" w:rsidRPr="00631282" w:rsidRDefault="005419F7" w:rsidP="00140029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631282">
              <w:rPr>
                <w:rFonts w:ascii="Arial" w:hAnsi="Arial" w:cs="Arial"/>
                <w:b/>
                <w:sz w:val="18"/>
                <w:szCs w:val="18"/>
                <w:lang w:val="en-GB"/>
              </w:rPr>
              <w:t>W</w:t>
            </w:r>
            <w:r w:rsidR="00DC68BC" w:rsidRPr="00631282">
              <w:rPr>
                <w:rFonts w:ascii="Arial" w:hAnsi="Arial" w:cs="Arial"/>
                <w:b/>
                <w:sz w:val="18"/>
                <w:szCs w:val="18"/>
                <w:lang w:val="en-GB"/>
              </w:rPr>
              <w:t>inter</w:t>
            </w:r>
            <w:r w:rsidR="00631282">
              <w:rPr>
                <w:rFonts w:ascii="Arial" w:hAnsi="Arial" w:cs="Arial"/>
                <w:b/>
                <w:sz w:val="18"/>
                <w:szCs w:val="18"/>
                <w:lang w:val="en-GB"/>
              </w:rPr>
              <w:t>/summer</w:t>
            </w:r>
          </w:p>
        </w:tc>
      </w:tr>
      <w:tr w:rsidR="00BE339E" w:rsidRPr="00631282" w14:paraId="301896DF" w14:textId="77777777" w:rsidTr="00907C91">
        <w:trPr>
          <w:trHeight w:val="187"/>
          <w:jc w:val="center"/>
        </w:trPr>
        <w:tc>
          <w:tcPr>
            <w:tcW w:w="10206" w:type="dxa"/>
            <w:gridSpan w:val="10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6E29FE0" w14:textId="77777777" w:rsidR="00BE339E" w:rsidRPr="00631282" w:rsidRDefault="00DC68BC" w:rsidP="00BE339E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b/>
                <w:sz w:val="20"/>
                <w:szCs w:val="20"/>
                <w:lang w:val="en-GB"/>
              </w:rPr>
              <w:t>TYPE OF CLASSES/LECTURES AND THE NUMBER OF HOURS</w:t>
            </w:r>
          </w:p>
          <w:p w14:paraId="3F1BFF29" w14:textId="77777777" w:rsidR="00BE339E" w:rsidRPr="00631282" w:rsidRDefault="00DC68BC" w:rsidP="00BE339E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31282">
              <w:rPr>
                <w:rFonts w:ascii="Arial" w:hAnsi="Arial" w:cs="Arial"/>
                <w:sz w:val="16"/>
                <w:szCs w:val="16"/>
                <w:lang w:val="en-GB"/>
              </w:rPr>
              <w:t>(organised classes/lectures and self-study)</w:t>
            </w:r>
          </w:p>
        </w:tc>
      </w:tr>
      <w:tr w:rsidR="00DC68BC" w:rsidRPr="00631282" w14:paraId="22CBDA9F" w14:textId="77777777" w:rsidTr="00907C91">
        <w:trPr>
          <w:trHeight w:val="187"/>
          <w:jc w:val="center"/>
        </w:trPr>
        <w:tc>
          <w:tcPr>
            <w:tcW w:w="4217" w:type="dxa"/>
            <w:gridSpan w:val="3"/>
            <w:tcBorders>
              <w:left w:val="single" w:sz="12" w:space="0" w:color="auto"/>
              <w:right w:val="nil"/>
            </w:tcBorders>
            <w:shd w:val="clear" w:color="auto" w:fill="auto"/>
          </w:tcPr>
          <w:p w14:paraId="3A60ADB9" w14:textId="77777777" w:rsidR="00DC68BC" w:rsidRPr="00631282" w:rsidRDefault="00DC68BC" w:rsidP="00DC68B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Type of studies: full-time</w:t>
            </w:r>
          </w:p>
        </w:tc>
        <w:tc>
          <w:tcPr>
            <w:tcW w:w="635" w:type="dxa"/>
            <w:tcBorders>
              <w:left w:val="nil"/>
            </w:tcBorders>
            <w:shd w:val="clear" w:color="auto" w:fill="auto"/>
          </w:tcPr>
          <w:p w14:paraId="29F55B57" w14:textId="77777777" w:rsidR="00DC68BC" w:rsidRPr="00631282" w:rsidRDefault="00DC68BC" w:rsidP="00DC68B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4752" w:type="dxa"/>
            <w:gridSpan w:val="5"/>
            <w:tcBorders>
              <w:right w:val="nil"/>
            </w:tcBorders>
            <w:shd w:val="clear" w:color="auto" w:fill="auto"/>
          </w:tcPr>
          <w:p w14:paraId="44BDD6DF" w14:textId="77777777" w:rsidR="00DC68BC" w:rsidRPr="00631282" w:rsidRDefault="00DC68BC" w:rsidP="00DC68B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Type of studies: extramural</w:t>
            </w:r>
          </w:p>
        </w:tc>
        <w:tc>
          <w:tcPr>
            <w:tcW w:w="602" w:type="dxa"/>
            <w:tcBorders>
              <w:left w:val="nil"/>
              <w:right w:val="single" w:sz="12" w:space="0" w:color="auto"/>
            </w:tcBorders>
            <w:shd w:val="clear" w:color="auto" w:fill="auto"/>
          </w:tcPr>
          <w:p w14:paraId="41E900AE" w14:textId="77777777" w:rsidR="00DC68BC" w:rsidRPr="00631282" w:rsidRDefault="00DC68BC" w:rsidP="00DC68B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C68BC" w:rsidRPr="00631282" w14:paraId="31857745" w14:textId="77777777" w:rsidTr="00907C91">
        <w:trPr>
          <w:trHeight w:val="45"/>
          <w:jc w:val="center"/>
        </w:trPr>
        <w:tc>
          <w:tcPr>
            <w:tcW w:w="4217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018EBD36" w14:textId="77777777" w:rsidR="00DC68BC" w:rsidRPr="00631282" w:rsidRDefault="00DC68BC" w:rsidP="00DC68BC">
            <w:pPr>
              <w:numPr>
                <w:ilvl w:val="0"/>
                <w:numId w:val="1"/>
              </w:numPr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lectures</w:t>
            </w:r>
          </w:p>
        </w:tc>
        <w:tc>
          <w:tcPr>
            <w:tcW w:w="635" w:type="dxa"/>
            <w:shd w:val="clear" w:color="auto" w:fill="auto"/>
          </w:tcPr>
          <w:p w14:paraId="5BFD83FA" w14:textId="77777777" w:rsidR="00DC68BC" w:rsidRPr="00631282" w:rsidRDefault="00D235EE" w:rsidP="00DC68BC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15</w:t>
            </w:r>
          </w:p>
        </w:tc>
        <w:tc>
          <w:tcPr>
            <w:tcW w:w="4752" w:type="dxa"/>
            <w:gridSpan w:val="5"/>
            <w:shd w:val="clear" w:color="auto" w:fill="auto"/>
          </w:tcPr>
          <w:p w14:paraId="27BCF2FA" w14:textId="77777777" w:rsidR="00DC68BC" w:rsidRPr="00631282" w:rsidRDefault="00DC68BC" w:rsidP="00DC68BC">
            <w:pPr>
              <w:numPr>
                <w:ilvl w:val="0"/>
                <w:numId w:val="1"/>
              </w:numPr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lectures</w:t>
            </w:r>
          </w:p>
        </w:tc>
        <w:tc>
          <w:tcPr>
            <w:tcW w:w="602" w:type="dxa"/>
            <w:tcBorders>
              <w:right w:val="single" w:sz="12" w:space="0" w:color="auto"/>
            </w:tcBorders>
            <w:shd w:val="clear" w:color="auto" w:fill="auto"/>
          </w:tcPr>
          <w:p w14:paraId="16C22801" w14:textId="77777777" w:rsidR="00DC68BC" w:rsidRPr="00631282" w:rsidRDefault="00DC68BC" w:rsidP="00DC68BC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</w:tc>
      </w:tr>
      <w:tr w:rsidR="00DC68BC" w:rsidRPr="00631282" w14:paraId="23122C4B" w14:textId="77777777" w:rsidTr="00907C91">
        <w:trPr>
          <w:trHeight w:val="45"/>
          <w:jc w:val="center"/>
        </w:trPr>
        <w:tc>
          <w:tcPr>
            <w:tcW w:w="4217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683D61CA" w14:textId="77777777" w:rsidR="00DC68BC" w:rsidRPr="00631282" w:rsidRDefault="00DC68BC" w:rsidP="00DC68BC">
            <w:pPr>
              <w:numPr>
                <w:ilvl w:val="0"/>
                <w:numId w:val="1"/>
              </w:numPr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practical classes</w:t>
            </w:r>
          </w:p>
        </w:tc>
        <w:tc>
          <w:tcPr>
            <w:tcW w:w="635" w:type="dxa"/>
            <w:shd w:val="clear" w:color="auto" w:fill="auto"/>
          </w:tcPr>
          <w:p w14:paraId="15DD666A" w14:textId="77777777" w:rsidR="00DC68BC" w:rsidRPr="00631282" w:rsidRDefault="00D235EE" w:rsidP="00BB2B20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15</w:t>
            </w:r>
          </w:p>
        </w:tc>
        <w:tc>
          <w:tcPr>
            <w:tcW w:w="4752" w:type="dxa"/>
            <w:gridSpan w:val="5"/>
            <w:shd w:val="clear" w:color="auto" w:fill="auto"/>
          </w:tcPr>
          <w:p w14:paraId="69AEB6CA" w14:textId="77777777" w:rsidR="00DC68BC" w:rsidRPr="00631282" w:rsidRDefault="00DC68BC" w:rsidP="00DC68BC">
            <w:pPr>
              <w:numPr>
                <w:ilvl w:val="0"/>
                <w:numId w:val="1"/>
              </w:numPr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practical classes</w:t>
            </w:r>
          </w:p>
        </w:tc>
        <w:tc>
          <w:tcPr>
            <w:tcW w:w="602" w:type="dxa"/>
            <w:tcBorders>
              <w:right w:val="single" w:sz="12" w:space="0" w:color="auto"/>
            </w:tcBorders>
            <w:shd w:val="clear" w:color="auto" w:fill="auto"/>
          </w:tcPr>
          <w:p w14:paraId="6EA74BC1" w14:textId="77777777" w:rsidR="00DC68BC" w:rsidRPr="00631282" w:rsidRDefault="00DC68BC" w:rsidP="00DC68BC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</w:tc>
      </w:tr>
      <w:tr w:rsidR="00DC68BC" w:rsidRPr="00631282" w14:paraId="5C3CF0C6" w14:textId="77777777" w:rsidTr="00907C91">
        <w:trPr>
          <w:trHeight w:val="45"/>
          <w:jc w:val="center"/>
        </w:trPr>
        <w:tc>
          <w:tcPr>
            <w:tcW w:w="4217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0B39F26C" w14:textId="77777777" w:rsidR="00DC68BC" w:rsidRPr="00631282" w:rsidRDefault="00DC68BC" w:rsidP="00DC68BC">
            <w:pPr>
              <w:numPr>
                <w:ilvl w:val="0"/>
                <w:numId w:val="1"/>
              </w:numPr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 xml:space="preserve">field exercise </w:t>
            </w:r>
          </w:p>
        </w:tc>
        <w:tc>
          <w:tcPr>
            <w:tcW w:w="635" w:type="dxa"/>
            <w:shd w:val="clear" w:color="auto" w:fill="auto"/>
          </w:tcPr>
          <w:p w14:paraId="4915BD0D" w14:textId="77777777" w:rsidR="00DC68BC" w:rsidRPr="00631282" w:rsidRDefault="00DC68BC" w:rsidP="00381BE1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 xml:space="preserve">  </w:t>
            </w:r>
          </w:p>
        </w:tc>
        <w:tc>
          <w:tcPr>
            <w:tcW w:w="4752" w:type="dxa"/>
            <w:gridSpan w:val="5"/>
            <w:shd w:val="clear" w:color="auto" w:fill="auto"/>
          </w:tcPr>
          <w:p w14:paraId="62026ED1" w14:textId="77777777" w:rsidR="00DC68BC" w:rsidRPr="00631282" w:rsidRDefault="00DC68BC" w:rsidP="00DC68BC">
            <w:pPr>
              <w:numPr>
                <w:ilvl w:val="0"/>
                <w:numId w:val="1"/>
              </w:numPr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 xml:space="preserve">field exercise </w:t>
            </w:r>
          </w:p>
        </w:tc>
        <w:tc>
          <w:tcPr>
            <w:tcW w:w="602" w:type="dxa"/>
            <w:tcBorders>
              <w:right w:val="single" w:sz="12" w:space="0" w:color="auto"/>
            </w:tcBorders>
            <w:shd w:val="clear" w:color="auto" w:fill="auto"/>
          </w:tcPr>
          <w:p w14:paraId="126232A0" w14:textId="77777777" w:rsidR="00DC68BC" w:rsidRPr="00631282" w:rsidRDefault="00DC68BC" w:rsidP="00DC68BC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</w:tc>
      </w:tr>
      <w:tr w:rsidR="00DC68BC" w:rsidRPr="00631282" w14:paraId="1AE87737" w14:textId="77777777" w:rsidTr="00907C91">
        <w:trPr>
          <w:trHeight w:val="45"/>
          <w:jc w:val="center"/>
        </w:trPr>
        <w:tc>
          <w:tcPr>
            <w:tcW w:w="4217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28EDD52A" w14:textId="77777777" w:rsidR="00DC68BC" w:rsidRPr="00631282" w:rsidRDefault="00DC68BC" w:rsidP="00DC68BC">
            <w:pPr>
              <w:numPr>
                <w:ilvl w:val="0"/>
                <w:numId w:val="1"/>
              </w:numPr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other</w:t>
            </w:r>
            <w:r w:rsidR="00515420" w:rsidRPr="00631282">
              <w:rPr>
                <w:rFonts w:ascii="Arial" w:hAnsi="Arial" w:cs="Arial"/>
                <w:sz w:val="20"/>
                <w:szCs w:val="20"/>
                <w:lang w:val="en-GB"/>
              </w:rPr>
              <w:t xml:space="preserve"> lessons</w:t>
            </w:r>
          </w:p>
        </w:tc>
        <w:tc>
          <w:tcPr>
            <w:tcW w:w="635" w:type="dxa"/>
            <w:shd w:val="clear" w:color="auto" w:fill="auto"/>
          </w:tcPr>
          <w:p w14:paraId="4717820D" w14:textId="77777777" w:rsidR="00DC68BC" w:rsidRPr="00631282" w:rsidRDefault="00DC68BC" w:rsidP="00DC68BC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 xml:space="preserve">  -</w:t>
            </w:r>
          </w:p>
        </w:tc>
        <w:tc>
          <w:tcPr>
            <w:tcW w:w="4752" w:type="dxa"/>
            <w:gridSpan w:val="5"/>
            <w:shd w:val="clear" w:color="auto" w:fill="auto"/>
          </w:tcPr>
          <w:p w14:paraId="6BE505BC" w14:textId="77777777" w:rsidR="00DC68BC" w:rsidRPr="00631282" w:rsidRDefault="00DC68BC" w:rsidP="00DC68BC">
            <w:pPr>
              <w:numPr>
                <w:ilvl w:val="0"/>
                <w:numId w:val="1"/>
              </w:numPr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other</w:t>
            </w:r>
            <w:r w:rsidR="00515420" w:rsidRPr="00631282">
              <w:rPr>
                <w:rFonts w:ascii="Arial" w:hAnsi="Arial" w:cs="Arial"/>
                <w:sz w:val="20"/>
                <w:szCs w:val="20"/>
                <w:lang w:val="en-GB"/>
              </w:rPr>
              <w:t xml:space="preserve"> lessons</w:t>
            </w:r>
          </w:p>
        </w:tc>
        <w:tc>
          <w:tcPr>
            <w:tcW w:w="602" w:type="dxa"/>
            <w:tcBorders>
              <w:right w:val="single" w:sz="12" w:space="0" w:color="auto"/>
            </w:tcBorders>
            <w:shd w:val="clear" w:color="auto" w:fill="auto"/>
          </w:tcPr>
          <w:p w14:paraId="4C19F568" w14:textId="77777777" w:rsidR="00DC68BC" w:rsidRPr="00631282" w:rsidRDefault="00DC68BC" w:rsidP="00DC68BC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</w:tc>
      </w:tr>
      <w:tr w:rsidR="00DC68BC" w:rsidRPr="00631282" w14:paraId="4779FBF8" w14:textId="77777777" w:rsidTr="00907C91">
        <w:trPr>
          <w:trHeight w:val="45"/>
          <w:jc w:val="center"/>
        </w:trPr>
        <w:tc>
          <w:tcPr>
            <w:tcW w:w="4217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63324A0D" w14:textId="77777777" w:rsidR="00DC68BC" w:rsidRPr="00631282" w:rsidRDefault="00DC68BC" w:rsidP="00DC68BC">
            <w:pPr>
              <w:numPr>
                <w:ilvl w:val="0"/>
                <w:numId w:val="1"/>
              </w:numPr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self-study</w:t>
            </w:r>
          </w:p>
        </w:tc>
        <w:tc>
          <w:tcPr>
            <w:tcW w:w="635" w:type="dxa"/>
            <w:shd w:val="clear" w:color="auto" w:fill="auto"/>
          </w:tcPr>
          <w:p w14:paraId="1B4FC318" w14:textId="77777777" w:rsidR="00DC68BC" w:rsidRPr="00631282" w:rsidRDefault="00BB2B20" w:rsidP="00573245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573245" w:rsidRPr="00631282">
              <w:rPr>
                <w:rFonts w:ascii="Arial" w:hAnsi="Arial" w:cs="Arial"/>
                <w:sz w:val="20"/>
                <w:szCs w:val="20"/>
                <w:lang w:val="en-GB"/>
              </w:rPr>
              <w:t>45</w:t>
            </w:r>
          </w:p>
        </w:tc>
        <w:tc>
          <w:tcPr>
            <w:tcW w:w="4752" w:type="dxa"/>
            <w:gridSpan w:val="5"/>
            <w:shd w:val="clear" w:color="auto" w:fill="auto"/>
          </w:tcPr>
          <w:p w14:paraId="5DFC388C" w14:textId="77777777" w:rsidR="00DC68BC" w:rsidRPr="00631282" w:rsidRDefault="00DC68BC" w:rsidP="00DC68BC">
            <w:pPr>
              <w:numPr>
                <w:ilvl w:val="0"/>
                <w:numId w:val="1"/>
              </w:numPr>
              <w:ind w:firstLine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self-study</w:t>
            </w:r>
          </w:p>
        </w:tc>
        <w:tc>
          <w:tcPr>
            <w:tcW w:w="602" w:type="dxa"/>
            <w:tcBorders>
              <w:right w:val="single" w:sz="12" w:space="0" w:color="auto"/>
            </w:tcBorders>
            <w:shd w:val="clear" w:color="auto" w:fill="auto"/>
          </w:tcPr>
          <w:p w14:paraId="301241FB" w14:textId="77777777" w:rsidR="00DC68BC" w:rsidRPr="00631282" w:rsidRDefault="00DC68BC" w:rsidP="00DC68BC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</w:tc>
      </w:tr>
      <w:tr w:rsidR="00DC68BC" w:rsidRPr="00631282" w14:paraId="09EF0198" w14:textId="77777777" w:rsidTr="00487B65">
        <w:trPr>
          <w:trHeight w:val="45"/>
          <w:jc w:val="center"/>
        </w:trPr>
        <w:tc>
          <w:tcPr>
            <w:tcW w:w="4217" w:type="dxa"/>
            <w:gridSpan w:val="3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2DC4455E" w14:textId="77777777" w:rsidR="00DC68BC" w:rsidRPr="00631282" w:rsidRDefault="00DC68BC" w:rsidP="00DC68BC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Total number of hours:</w:t>
            </w:r>
          </w:p>
        </w:tc>
        <w:tc>
          <w:tcPr>
            <w:tcW w:w="635" w:type="dxa"/>
            <w:tcBorders>
              <w:bottom w:val="single" w:sz="12" w:space="0" w:color="auto"/>
            </w:tcBorders>
            <w:shd w:val="clear" w:color="auto" w:fill="auto"/>
          </w:tcPr>
          <w:p w14:paraId="5DA5ECAE" w14:textId="77777777" w:rsidR="00DC68BC" w:rsidRPr="00631282" w:rsidRDefault="00D235EE" w:rsidP="00343F6D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75</w:t>
            </w:r>
          </w:p>
        </w:tc>
        <w:tc>
          <w:tcPr>
            <w:tcW w:w="4752" w:type="dxa"/>
            <w:gridSpan w:val="5"/>
            <w:tcBorders>
              <w:bottom w:val="single" w:sz="12" w:space="0" w:color="auto"/>
            </w:tcBorders>
            <w:shd w:val="clear" w:color="auto" w:fill="auto"/>
          </w:tcPr>
          <w:p w14:paraId="4175BEA1" w14:textId="77777777" w:rsidR="00DC68BC" w:rsidRPr="00631282" w:rsidRDefault="00DC68BC" w:rsidP="00DC68BC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Total number of hours:</w:t>
            </w:r>
          </w:p>
        </w:tc>
        <w:tc>
          <w:tcPr>
            <w:tcW w:w="602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1F0426" w14:textId="77777777" w:rsidR="00DC68BC" w:rsidRPr="00631282" w:rsidRDefault="00DC68BC" w:rsidP="00DC68BC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</w:p>
        </w:tc>
      </w:tr>
      <w:tr w:rsidR="00DC68BC" w:rsidRPr="00631282" w14:paraId="06504719" w14:textId="77777777" w:rsidTr="00000DFF">
        <w:trPr>
          <w:trHeight w:val="529"/>
          <w:jc w:val="center"/>
        </w:trPr>
        <w:tc>
          <w:tcPr>
            <w:tcW w:w="1020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11CEB41" w14:textId="77777777" w:rsidR="00DC68BC" w:rsidRPr="00631282" w:rsidRDefault="00DC68BC" w:rsidP="00BE339E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b/>
                <w:sz w:val="20"/>
                <w:szCs w:val="20"/>
                <w:lang w:val="en-GB"/>
              </w:rPr>
              <w:t>PRE</w:t>
            </w:r>
            <w:r w:rsidR="00381BE1" w:rsidRPr="00631282">
              <w:rPr>
                <w:rFonts w:ascii="Arial" w:hAnsi="Arial" w:cs="Arial"/>
                <w:b/>
                <w:sz w:val="20"/>
                <w:szCs w:val="20"/>
                <w:lang w:val="en-GB"/>
              </w:rPr>
              <w:t>-</w:t>
            </w:r>
            <w:r w:rsidRPr="00631282">
              <w:rPr>
                <w:rFonts w:ascii="Arial" w:hAnsi="Arial" w:cs="Arial"/>
                <w:b/>
                <w:sz w:val="20"/>
                <w:szCs w:val="20"/>
                <w:lang w:val="en-GB"/>
              </w:rPr>
              <w:t>REQUSITES</w:t>
            </w:r>
          </w:p>
          <w:p w14:paraId="3D79D795" w14:textId="77777777" w:rsidR="00DC68BC" w:rsidRPr="00631282" w:rsidRDefault="00573245" w:rsidP="00DC68BC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Basics of mathematics and physics</w:t>
            </w:r>
            <w:r w:rsidR="00772BD3" w:rsidRPr="00631282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</w:tr>
      <w:tr w:rsidR="00BE339E" w:rsidRPr="00631282" w14:paraId="20B49361" w14:textId="77777777" w:rsidTr="00000DFF">
        <w:trPr>
          <w:trHeight w:val="529"/>
          <w:jc w:val="center"/>
        </w:trPr>
        <w:tc>
          <w:tcPr>
            <w:tcW w:w="1020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0C446FF" w14:textId="77777777" w:rsidR="00BE339E" w:rsidRPr="00631282" w:rsidRDefault="00DC68BC" w:rsidP="00BE339E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b/>
                <w:sz w:val="20"/>
                <w:szCs w:val="20"/>
                <w:lang w:val="en-GB"/>
              </w:rPr>
              <w:t>OBJECTIVE OF COURSE/MODULE</w:t>
            </w:r>
          </w:p>
          <w:p w14:paraId="14E49854" w14:textId="008A9B3D" w:rsidR="00381BE1" w:rsidRPr="00631282" w:rsidRDefault="00B053E0" w:rsidP="00D235EE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Presentation of fundamental concepts of hydrological analyses applied in river engineering; Presentation of selected methods for the hydrological assessment;</w:t>
            </w:r>
          </w:p>
        </w:tc>
      </w:tr>
      <w:tr w:rsidR="00BE339E" w:rsidRPr="00631282" w14:paraId="08C4E49B" w14:textId="77777777" w:rsidTr="00772BD3">
        <w:trPr>
          <w:trHeight w:val="493"/>
          <w:jc w:val="center"/>
        </w:trPr>
        <w:tc>
          <w:tcPr>
            <w:tcW w:w="1020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A86A0F1" w14:textId="77777777" w:rsidR="00BE339E" w:rsidRPr="00631282" w:rsidRDefault="00381BE1" w:rsidP="00BE339E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b/>
                <w:sz w:val="20"/>
                <w:szCs w:val="20"/>
                <w:lang w:val="en-GB"/>
              </w:rPr>
              <w:t>TEACHING METHODS</w:t>
            </w:r>
          </w:p>
          <w:p w14:paraId="29D919F0" w14:textId="24AD897B" w:rsidR="00381BE1" w:rsidRPr="00631282" w:rsidRDefault="00B053E0" w:rsidP="00772BD3">
            <w:pPr>
              <w:spacing w:after="12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Lectures in the form of presentations with real examples; Classes with application of modern computational methods and software used for solution of problems related to hydrological assessment.</w:t>
            </w:r>
            <w:r w:rsidR="0063128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631282" w:rsidRPr="004F47ED">
              <w:rPr>
                <w:rFonts w:ascii="Arial" w:hAnsi="Arial" w:cs="Arial"/>
                <w:sz w:val="20"/>
                <w:szCs w:val="20"/>
                <w:lang w:val="en-GB"/>
              </w:rPr>
              <w:t>Possibility to use distance learning tools and techniques.</w:t>
            </w:r>
          </w:p>
        </w:tc>
      </w:tr>
      <w:tr w:rsidR="00757D4D" w:rsidRPr="00631282" w14:paraId="7010EF66" w14:textId="77777777" w:rsidTr="00685DA5">
        <w:trPr>
          <w:trHeight w:val="187"/>
          <w:jc w:val="center"/>
        </w:trPr>
        <w:tc>
          <w:tcPr>
            <w:tcW w:w="8364" w:type="dxa"/>
            <w:gridSpan w:val="7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0482CEAD" w14:textId="77777777" w:rsidR="00757D4D" w:rsidRPr="00631282" w:rsidRDefault="00381BE1" w:rsidP="00CF5D85">
            <w:pPr>
              <w:jc w:val="center"/>
              <w:rPr>
                <w:rFonts w:ascii="Arial" w:hAnsi="Arial" w:cs="Arial"/>
                <w:b/>
                <w:sz w:val="20"/>
                <w:szCs w:val="20"/>
                <w:vertAlign w:val="superscript"/>
                <w:lang w:val="en-GB"/>
              </w:rPr>
            </w:pPr>
            <w:r w:rsidRPr="00631282">
              <w:rPr>
                <w:rFonts w:ascii="Arial" w:hAnsi="Arial" w:cs="Arial"/>
                <w:b/>
                <w:sz w:val="20"/>
                <w:szCs w:val="20"/>
                <w:lang w:val="en-GB"/>
              </w:rPr>
              <w:t>LEARNING OUTCOMES</w:t>
            </w:r>
          </w:p>
        </w:tc>
        <w:tc>
          <w:tcPr>
            <w:tcW w:w="184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93F7773" w14:textId="77777777" w:rsidR="00381BE1" w:rsidRPr="00631282" w:rsidRDefault="00381BE1" w:rsidP="00381BE1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31282">
              <w:rPr>
                <w:rFonts w:ascii="Arial" w:hAnsi="Arial" w:cs="Arial"/>
                <w:sz w:val="16"/>
                <w:szCs w:val="16"/>
                <w:lang w:val="en-GB"/>
              </w:rPr>
              <w:t>Reference</w:t>
            </w:r>
          </w:p>
          <w:p w14:paraId="02D63DE3" w14:textId="77777777" w:rsidR="00757D4D" w:rsidRPr="00631282" w:rsidRDefault="00381BE1" w:rsidP="00381BE1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31282">
              <w:rPr>
                <w:rFonts w:ascii="Arial" w:hAnsi="Arial" w:cs="Arial"/>
                <w:sz w:val="16"/>
                <w:szCs w:val="16"/>
                <w:lang w:val="en-GB"/>
              </w:rPr>
              <w:t>to field outcomes</w:t>
            </w:r>
          </w:p>
        </w:tc>
      </w:tr>
      <w:tr w:rsidR="00757D4D" w:rsidRPr="00631282" w14:paraId="3BB09A9D" w14:textId="77777777" w:rsidTr="00631282">
        <w:trPr>
          <w:cantSplit/>
          <w:trHeight w:hRule="exact" w:val="1418"/>
          <w:jc w:val="center"/>
        </w:trPr>
        <w:tc>
          <w:tcPr>
            <w:tcW w:w="661" w:type="dxa"/>
            <w:tcBorders>
              <w:left w:val="single" w:sz="12" w:space="0" w:color="auto"/>
            </w:tcBorders>
            <w:shd w:val="clear" w:color="auto" w:fill="auto"/>
            <w:textDirection w:val="btLr"/>
            <w:vAlign w:val="center"/>
          </w:tcPr>
          <w:p w14:paraId="54BD1644" w14:textId="77777777" w:rsidR="00757D4D" w:rsidRPr="00631282" w:rsidRDefault="00381BE1" w:rsidP="00BE339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Knowledge</w:t>
            </w:r>
          </w:p>
        </w:tc>
        <w:tc>
          <w:tcPr>
            <w:tcW w:w="7703" w:type="dxa"/>
            <w:gridSpan w:val="6"/>
            <w:shd w:val="clear" w:color="auto" w:fill="auto"/>
          </w:tcPr>
          <w:p w14:paraId="7920B89D" w14:textId="366DCCF2" w:rsidR="00B053E0" w:rsidRPr="00631282" w:rsidRDefault="00631282" w:rsidP="00B053E0">
            <w:pPr>
              <w:spacing w:before="20" w:after="2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1:</w:t>
            </w:r>
            <w:r w:rsidR="00B053E0" w:rsidRPr="00631282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ill have advanced knowledge about water flow in the environment with special emphasis on rivers and river systems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77574E3A" w14:textId="631A658C" w:rsidR="00B053E0" w:rsidRPr="00631282" w:rsidRDefault="00631282" w:rsidP="00B053E0">
            <w:pPr>
              <w:spacing w:before="20" w:after="2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2:</w:t>
            </w:r>
            <w:r w:rsidR="00B053E0" w:rsidRPr="00631282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ill discover advanced methods for hydrological assessment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750C02FF" w14:textId="4719B238" w:rsidR="00757D4D" w:rsidRPr="00631282" w:rsidRDefault="00631282" w:rsidP="0063128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3:</w:t>
            </w:r>
            <w:r w:rsidR="00B053E0" w:rsidRPr="00631282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ill know the sources of flow related hazards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  <w:tc>
          <w:tcPr>
            <w:tcW w:w="1842" w:type="dxa"/>
            <w:gridSpan w:val="3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8DBD7BC" w14:textId="77777777" w:rsidR="00AD1E0F" w:rsidRPr="00631282" w:rsidRDefault="00AD1E0F" w:rsidP="00631282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4F0451A" w14:textId="77777777" w:rsidR="00381BE1" w:rsidRPr="00631282" w:rsidRDefault="00381BE1" w:rsidP="00631282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Not</w:t>
            </w:r>
          </w:p>
          <w:p w14:paraId="2097CF50" w14:textId="77777777" w:rsidR="00757D4D" w:rsidRPr="00631282" w:rsidRDefault="00381BE1" w:rsidP="00631282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applicable</w:t>
            </w:r>
          </w:p>
          <w:p w14:paraId="7AF8F3DF" w14:textId="77777777" w:rsidR="00757D4D" w:rsidRPr="00631282" w:rsidRDefault="00757D4D" w:rsidP="00631282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57D4D" w:rsidRPr="00631282" w14:paraId="75DEB7AA" w14:textId="77777777" w:rsidTr="00631282">
        <w:trPr>
          <w:cantSplit/>
          <w:trHeight w:hRule="exact" w:val="1418"/>
          <w:jc w:val="center"/>
        </w:trPr>
        <w:tc>
          <w:tcPr>
            <w:tcW w:w="661" w:type="dxa"/>
            <w:tcBorders>
              <w:left w:val="single" w:sz="12" w:space="0" w:color="auto"/>
            </w:tcBorders>
            <w:shd w:val="clear" w:color="auto" w:fill="auto"/>
            <w:textDirection w:val="btLr"/>
            <w:vAlign w:val="center"/>
          </w:tcPr>
          <w:p w14:paraId="01284265" w14:textId="77777777" w:rsidR="00757D4D" w:rsidRPr="00631282" w:rsidRDefault="00381BE1" w:rsidP="00BE339E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Skills</w:t>
            </w:r>
          </w:p>
        </w:tc>
        <w:tc>
          <w:tcPr>
            <w:tcW w:w="7703" w:type="dxa"/>
            <w:gridSpan w:val="6"/>
            <w:shd w:val="clear" w:color="auto" w:fill="auto"/>
          </w:tcPr>
          <w:p w14:paraId="7A8B69CF" w14:textId="29A1DB8D" w:rsidR="00B053E0" w:rsidRPr="00631282" w:rsidRDefault="00631282" w:rsidP="00B053E0">
            <w:pPr>
              <w:spacing w:before="20" w:after="2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4:</w:t>
            </w:r>
            <w:r w:rsidR="00B053E0" w:rsidRPr="00631282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ill have skills to determine the average and extreme amount of water in the system with help of mathematical models for river simulatio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0087C981" w14:textId="41707B73" w:rsidR="00757D4D" w:rsidRPr="00631282" w:rsidRDefault="00631282" w:rsidP="00B053E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5:</w:t>
            </w:r>
            <w:r w:rsidR="00B053E0" w:rsidRPr="0063128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B053E0" w:rsidRPr="00631282">
              <w:rPr>
                <w:rFonts w:ascii="Arial" w:hAnsi="Arial" w:cs="Arial"/>
                <w:sz w:val="20"/>
                <w:szCs w:val="20"/>
                <w:lang w:val="en-US"/>
              </w:rPr>
              <w:t>Students will be able to suggest techniques and methods for improvement in water supply and flood protectio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  <w:tc>
          <w:tcPr>
            <w:tcW w:w="1842" w:type="dxa"/>
            <w:gridSpan w:val="3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449FECD" w14:textId="77777777" w:rsidR="00AD1E0F" w:rsidRPr="00631282" w:rsidRDefault="00AD1E0F" w:rsidP="00631282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55C0F8DD" w14:textId="77777777" w:rsidR="00381BE1" w:rsidRPr="00631282" w:rsidRDefault="00381BE1" w:rsidP="00631282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Not</w:t>
            </w:r>
          </w:p>
          <w:p w14:paraId="671827A6" w14:textId="77777777" w:rsidR="00757D4D" w:rsidRPr="00631282" w:rsidRDefault="00381BE1" w:rsidP="00631282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applicable</w:t>
            </w:r>
          </w:p>
          <w:p w14:paraId="24B604B1" w14:textId="77777777" w:rsidR="00757D4D" w:rsidRPr="00631282" w:rsidRDefault="00757D4D" w:rsidP="00631282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57D4D" w:rsidRPr="00631282" w14:paraId="4ADA3EB5" w14:textId="77777777" w:rsidTr="00631282">
        <w:trPr>
          <w:cantSplit/>
          <w:trHeight w:hRule="exact" w:val="1418"/>
          <w:jc w:val="center"/>
        </w:trPr>
        <w:tc>
          <w:tcPr>
            <w:tcW w:w="66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textDirection w:val="btLr"/>
            <w:vAlign w:val="center"/>
          </w:tcPr>
          <w:p w14:paraId="7C38EBE4" w14:textId="77777777" w:rsidR="00381BE1" w:rsidRPr="00631282" w:rsidRDefault="00381BE1" w:rsidP="00381BE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Social</w:t>
            </w:r>
          </w:p>
          <w:p w14:paraId="2EBE82D7" w14:textId="77777777" w:rsidR="00757D4D" w:rsidRPr="00631282" w:rsidRDefault="00381BE1" w:rsidP="00381BE1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competences</w:t>
            </w:r>
          </w:p>
        </w:tc>
        <w:tc>
          <w:tcPr>
            <w:tcW w:w="7703" w:type="dxa"/>
            <w:gridSpan w:val="6"/>
            <w:tcBorders>
              <w:bottom w:val="single" w:sz="12" w:space="0" w:color="auto"/>
            </w:tcBorders>
            <w:shd w:val="clear" w:color="auto" w:fill="auto"/>
          </w:tcPr>
          <w:p w14:paraId="4E2352B5" w14:textId="6B1C0DE8" w:rsidR="00B053E0" w:rsidRPr="00631282" w:rsidRDefault="00631282" w:rsidP="00B053E0">
            <w:pPr>
              <w:spacing w:before="20" w:after="2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O7:</w:t>
            </w:r>
            <w:r w:rsidR="00B053E0" w:rsidRPr="00631282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ill understand importance of social, professional and ethical responsibility for state of the environment; Student understands the need for explaining to the community the rules and sustainable use of the environment including importance of the environmental engineering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5DAE3311" w14:textId="486A39B9" w:rsidR="00757D4D" w:rsidRPr="00631282" w:rsidRDefault="00631282" w:rsidP="00B053E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O8:</w:t>
            </w:r>
            <w:r w:rsidR="00B053E0" w:rsidRPr="00631282">
              <w:rPr>
                <w:rFonts w:ascii="Arial" w:hAnsi="Arial" w:cs="Arial"/>
                <w:sz w:val="20"/>
                <w:szCs w:val="20"/>
                <w:lang w:val="en-US"/>
              </w:rPr>
              <w:t xml:space="preserve"> Students will be able to identify and assess the problems related to his/her professional activity</w:t>
            </w:r>
            <w:r w:rsidR="00B053E0" w:rsidRPr="00631282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1842" w:type="dxa"/>
            <w:gridSpan w:val="3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EE9FF85" w14:textId="77777777" w:rsidR="00AD1E0F" w:rsidRPr="00631282" w:rsidRDefault="00AD1E0F" w:rsidP="00631282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71FC842E" w14:textId="77777777" w:rsidR="00381BE1" w:rsidRPr="00631282" w:rsidRDefault="00381BE1" w:rsidP="00631282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Not</w:t>
            </w:r>
          </w:p>
          <w:p w14:paraId="7F67C414" w14:textId="77777777" w:rsidR="00757D4D" w:rsidRPr="00631282" w:rsidRDefault="00381BE1" w:rsidP="00631282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applicable</w:t>
            </w:r>
          </w:p>
        </w:tc>
      </w:tr>
      <w:tr w:rsidR="00BE339E" w:rsidRPr="00631282" w14:paraId="08DA690B" w14:textId="77777777" w:rsidTr="00685DA5">
        <w:trPr>
          <w:cantSplit/>
          <w:jc w:val="center"/>
        </w:trPr>
        <w:tc>
          <w:tcPr>
            <w:tcW w:w="8364" w:type="dxa"/>
            <w:gridSpan w:val="7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31A480F1" w14:textId="77777777" w:rsidR="00381BE1" w:rsidRPr="00631282" w:rsidRDefault="0098731D" w:rsidP="00000DFF">
            <w:pPr>
              <w:spacing w:after="6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b/>
                <w:sz w:val="20"/>
                <w:szCs w:val="20"/>
                <w:lang w:val="en-GB"/>
              </w:rPr>
              <w:t>METHODS TO VERIFY LEARNING OUTCOMES</w:t>
            </w:r>
          </w:p>
          <w:p w14:paraId="557AB958" w14:textId="77777777" w:rsidR="00B053E0" w:rsidRPr="00631282" w:rsidRDefault="00B053E0" w:rsidP="00B053E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Preparation of report describing exercise done in classes</w:t>
            </w:r>
          </w:p>
          <w:p w14:paraId="60255296" w14:textId="77777777" w:rsidR="00B053E0" w:rsidRPr="00631282" w:rsidRDefault="00B053E0" w:rsidP="00B053E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Basic test on application of computational methods explained during the classes</w:t>
            </w:r>
          </w:p>
          <w:p w14:paraId="0EF37991" w14:textId="12DE3ABB" w:rsidR="00BE339E" w:rsidRPr="00631282" w:rsidRDefault="00B053E0" w:rsidP="00B053E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Written exam in the form of the test</w:t>
            </w:r>
          </w:p>
        </w:tc>
        <w:tc>
          <w:tcPr>
            <w:tcW w:w="1842" w:type="dxa"/>
            <w:gridSpan w:val="3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D8B6540" w14:textId="77777777" w:rsidR="00381BE1" w:rsidRPr="00631282" w:rsidRDefault="00381BE1" w:rsidP="00381BE1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31282">
              <w:rPr>
                <w:rFonts w:ascii="Arial" w:hAnsi="Arial" w:cs="Arial"/>
                <w:sz w:val="16"/>
                <w:szCs w:val="16"/>
                <w:lang w:val="en-GB"/>
              </w:rPr>
              <w:t>Outcome Reference</w:t>
            </w:r>
          </w:p>
          <w:p w14:paraId="57B81D38" w14:textId="5D90A256" w:rsidR="00381BE1" w:rsidRDefault="00381BE1" w:rsidP="00381BE1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31282">
              <w:rPr>
                <w:rFonts w:ascii="Arial" w:hAnsi="Arial" w:cs="Arial"/>
                <w:sz w:val="16"/>
                <w:szCs w:val="16"/>
                <w:lang w:val="en-GB"/>
              </w:rPr>
              <w:t>Numbers</w:t>
            </w:r>
          </w:p>
          <w:p w14:paraId="10B09E34" w14:textId="77777777" w:rsidR="00631282" w:rsidRPr="00631282" w:rsidRDefault="00631282" w:rsidP="00381BE1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bookmarkStart w:id="0" w:name="_GoBack"/>
            <w:bookmarkEnd w:id="0"/>
          </w:p>
          <w:p w14:paraId="3EA32E97" w14:textId="563F82FA" w:rsidR="00631282" w:rsidRPr="004F47ED" w:rsidRDefault="00631282" w:rsidP="00631282">
            <w:pPr>
              <w:jc w:val="center"/>
              <w:rPr>
                <w:rFonts w:ascii="Arial" w:hAnsi="Arial" w:cs="Arial"/>
                <w:sz w:val="20"/>
                <w:szCs w:val="16"/>
                <w:lang w:val="en-GB"/>
              </w:rPr>
            </w:pPr>
            <w:r w:rsidRPr="004F47ED">
              <w:rPr>
                <w:rFonts w:ascii="Arial" w:hAnsi="Arial" w:cs="Arial"/>
                <w:sz w:val="20"/>
                <w:szCs w:val="16"/>
                <w:lang w:val="en-GB"/>
              </w:rPr>
              <w:t>O1</w:t>
            </w:r>
            <w:r>
              <w:rPr>
                <w:rFonts w:ascii="Arial" w:hAnsi="Arial" w:cs="Arial"/>
                <w:sz w:val="20"/>
                <w:szCs w:val="16"/>
                <w:lang w:val="en-GB"/>
              </w:rPr>
              <w:t xml:space="preserve"> – O8</w:t>
            </w:r>
          </w:p>
          <w:p w14:paraId="4D45C66F" w14:textId="77777777" w:rsidR="004E2F29" w:rsidRPr="00631282" w:rsidRDefault="004E2F29" w:rsidP="007024FC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BE339E" w:rsidRPr="00631282" w14:paraId="69044407" w14:textId="77777777" w:rsidTr="00000DFF">
        <w:trPr>
          <w:cantSplit/>
          <w:trHeight w:val="1964"/>
          <w:jc w:val="center"/>
        </w:trPr>
        <w:tc>
          <w:tcPr>
            <w:tcW w:w="10206" w:type="dxa"/>
            <w:gridSpan w:val="10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DFC80DF" w14:textId="77777777" w:rsidR="00BE339E" w:rsidRPr="00631282" w:rsidRDefault="00381BE1" w:rsidP="00000DFF">
            <w:pPr>
              <w:spacing w:after="6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TEACHING CONTENT</w:t>
            </w:r>
          </w:p>
          <w:p w14:paraId="1AE8B57E" w14:textId="231E1DF2" w:rsidR="00AE65E6" w:rsidRPr="00631282" w:rsidRDefault="00381BE1" w:rsidP="00772BD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b/>
                <w:sz w:val="20"/>
                <w:szCs w:val="20"/>
                <w:lang w:val="en-GB"/>
              </w:rPr>
              <w:t>Lectures</w:t>
            </w:r>
            <w:r w:rsidR="0098731D" w:rsidRPr="00631282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r w:rsidR="00515420" w:rsidRPr="0063128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B053E0" w:rsidRPr="00631282">
              <w:rPr>
                <w:rFonts w:ascii="Arial" w:hAnsi="Arial" w:cs="Arial"/>
                <w:sz w:val="20"/>
                <w:szCs w:val="20"/>
                <w:lang w:val="en-GB"/>
              </w:rPr>
              <w:t>Fundamental classification of river systems; Mechanisms of mass and energy transport; Basics of river flow process; Elements of river flow assessment: gauge stations, hydrometric measurements; Rating curve; Collection and processing of hydrologic data; Concepts of hydrologic systems; Unit hydrograph; River flow regime; Extreme events and probability of exceedance; Flood wave propagation</w:t>
            </w:r>
          </w:p>
          <w:p w14:paraId="6C876B60" w14:textId="77777777" w:rsidR="001C1038" w:rsidRPr="00631282" w:rsidRDefault="001C1038" w:rsidP="001C1038">
            <w:pPr>
              <w:ind w:left="72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22F4274" w14:textId="57EB2123" w:rsidR="00AE65E6" w:rsidRPr="00631282" w:rsidRDefault="00381BE1" w:rsidP="00772BD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b/>
                <w:sz w:val="20"/>
                <w:szCs w:val="20"/>
                <w:lang w:val="en-GB"/>
              </w:rPr>
              <w:t>Practical classes</w:t>
            </w:r>
            <w:r w:rsidR="0098731D" w:rsidRPr="00631282">
              <w:rPr>
                <w:rFonts w:ascii="Arial" w:hAnsi="Arial" w:cs="Arial"/>
                <w:b/>
                <w:sz w:val="20"/>
                <w:szCs w:val="20"/>
                <w:lang w:val="en-GB"/>
              </w:rPr>
              <w:t>:</w:t>
            </w:r>
            <w:r w:rsidR="00A6664B" w:rsidRPr="00631282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B053E0" w:rsidRPr="00631282">
              <w:rPr>
                <w:rFonts w:ascii="Arial" w:hAnsi="Arial" w:cs="Arial"/>
                <w:sz w:val="20"/>
                <w:szCs w:val="20"/>
                <w:lang w:val="en-GB"/>
              </w:rPr>
              <w:t>Basis hydrological calculations and classifications; Application of GIS in hydrology; Configuration of basic hydrologic model.</w:t>
            </w:r>
          </w:p>
          <w:p w14:paraId="0A152A4B" w14:textId="77777777" w:rsidR="000E4901" w:rsidRPr="00631282" w:rsidRDefault="000E4901" w:rsidP="00BB2B2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E339E" w:rsidRPr="00631282" w14:paraId="2C48AFFE" w14:textId="77777777" w:rsidTr="00685DA5">
        <w:trPr>
          <w:cantSplit/>
          <w:jc w:val="center"/>
        </w:trPr>
        <w:tc>
          <w:tcPr>
            <w:tcW w:w="836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B2B701" w14:textId="77777777" w:rsidR="00BE339E" w:rsidRPr="00631282" w:rsidRDefault="00381BE1" w:rsidP="00000DFF">
            <w:pPr>
              <w:spacing w:after="6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b/>
                <w:sz w:val="20"/>
                <w:szCs w:val="20"/>
                <w:lang w:val="en-GB"/>
              </w:rPr>
              <w:t>Forms and criteria for passing of course/module</w:t>
            </w:r>
            <w:r w:rsidR="00DE4821" w:rsidRPr="0063128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</w:p>
          <w:p w14:paraId="28D22AAE" w14:textId="77777777" w:rsidR="00B053E0" w:rsidRPr="00631282" w:rsidRDefault="00B053E0" w:rsidP="00B053E0">
            <w:pPr>
              <w:spacing w:before="20" w:after="2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 xml:space="preserve">The evaluation of the classes is composed of two elements: </w:t>
            </w:r>
          </w:p>
          <w:p w14:paraId="21BC1FD7" w14:textId="77777777" w:rsidR="00B053E0" w:rsidRPr="00631282" w:rsidRDefault="00B053E0" w:rsidP="00B053E0">
            <w:pPr>
              <w:spacing w:before="20" w:after="2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(1) written report on exercise explained during the classes</w:t>
            </w:r>
          </w:p>
          <w:p w14:paraId="491E51A6" w14:textId="77777777" w:rsidR="00B053E0" w:rsidRPr="00631282" w:rsidRDefault="00B053E0" w:rsidP="00B053E0">
            <w:pPr>
              <w:spacing w:before="20" w:after="2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(2) test on usage of computer model or computational technique of other form presented during the classes.</w:t>
            </w:r>
          </w:p>
          <w:p w14:paraId="5A2381DF" w14:textId="2B2F1F47" w:rsidR="00BE339E" w:rsidRPr="00631282" w:rsidRDefault="00B053E0" w:rsidP="00B053E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The positive evaluation of the classes is necessary to access the final exam.</w:t>
            </w:r>
          </w:p>
        </w:tc>
        <w:tc>
          <w:tcPr>
            <w:tcW w:w="1842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F3A200E" w14:textId="77777777" w:rsidR="0098731D" w:rsidRPr="00631282" w:rsidRDefault="0098731D" w:rsidP="0098731D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31282">
              <w:rPr>
                <w:rFonts w:ascii="Arial" w:hAnsi="Arial" w:cs="Arial"/>
                <w:sz w:val="16"/>
                <w:szCs w:val="16"/>
                <w:lang w:val="en-GB"/>
              </w:rPr>
              <w:t>Percentage of final mark</w:t>
            </w:r>
          </w:p>
          <w:p w14:paraId="13EC7CF9" w14:textId="77777777" w:rsidR="001C1038" w:rsidRPr="00631282" w:rsidRDefault="001C1038" w:rsidP="0098731D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6F6ED15" w14:textId="77777777" w:rsidR="00B053E0" w:rsidRPr="00631282" w:rsidRDefault="00B053E0" w:rsidP="00B053E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31282">
              <w:rPr>
                <w:rFonts w:ascii="Arial" w:hAnsi="Arial" w:cs="Arial"/>
                <w:sz w:val="16"/>
                <w:szCs w:val="16"/>
                <w:lang w:val="en-GB"/>
              </w:rPr>
              <w:t>10% written report</w:t>
            </w:r>
          </w:p>
          <w:p w14:paraId="09F21AA5" w14:textId="77777777" w:rsidR="00B053E0" w:rsidRPr="00631282" w:rsidRDefault="00B053E0" w:rsidP="00B053E0">
            <w:pPr>
              <w:spacing w:before="20" w:after="2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31282">
              <w:rPr>
                <w:rFonts w:ascii="Arial" w:hAnsi="Arial" w:cs="Arial"/>
                <w:sz w:val="16"/>
                <w:szCs w:val="16"/>
                <w:lang w:val="en-GB"/>
              </w:rPr>
              <w:t>20% test on computer model</w:t>
            </w:r>
          </w:p>
          <w:p w14:paraId="728325A9" w14:textId="27F4E184" w:rsidR="001C1038" w:rsidRPr="00631282" w:rsidRDefault="00B053E0" w:rsidP="00B053E0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31282">
              <w:rPr>
                <w:rFonts w:ascii="Arial" w:hAnsi="Arial" w:cs="Arial"/>
                <w:sz w:val="16"/>
                <w:szCs w:val="16"/>
                <w:lang w:val="en-GB"/>
              </w:rPr>
              <w:t>70% final exam</w:t>
            </w:r>
          </w:p>
        </w:tc>
      </w:tr>
      <w:tr w:rsidR="00BE339E" w:rsidRPr="00B053E0" w14:paraId="385172FA" w14:textId="77777777" w:rsidTr="00D20476">
        <w:trPr>
          <w:cantSplit/>
          <w:trHeight w:val="511"/>
          <w:jc w:val="center"/>
        </w:trPr>
        <w:tc>
          <w:tcPr>
            <w:tcW w:w="1020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B9476D1" w14:textId="77777777" w:rsidR="00BE339E" w:rsidRPr="00631282" w:rsidRDefault="0098731D" w:rsidP="00000DFF">
            <w:pPr>
              <w:spacing w:after="6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b/>
                <w:sz w:val="20"/>
                <w:szCs w:val="20"/>
                <w:lang w:val="en-GB"/>
              </w:rPr>
              <w:t>LIST OF LITERATURE</w:t>
            </w:r>
            <w:r w:rsidR="00012EDD" w:rsidRPr="00631282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</w:p>
          <w:p w14:paraId="18F6CEDC" w14:textId="77777777" w:rsidR="00B053E0" w:rsidRPr="00631282" w:rsidRDefault="00B053E0" w:rsidP="00B053E0">
            <w:pPr>
              <w:pStyle w:val="Akapitzlist"/>
              <w:numPr>
                <w:ilvl w:val="0"/>
                <w:numId w:val="12"/>
              </w:numPr>
              <w:ind w:left="329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 xml:space="preserve">Chow V.T., Maidment D., Mays L. (1988): </w:t>
            </w:r>
            <w:r w:rsidRPr="00631282">
              <w:rPr>
                <w:rFonts w:ascii="Arial" w:hAnsi="Arial" w:cs="Arial"/>
                <w:i/>
                <w:sz w:val="20"/>
                <w:szCs w:val="20"/>
                <w:lang w:val="en-GB"/>
              </w:rPr>
              <w:t>Applied Hydrology</w:t>
            </w: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, McGraw-Hill</w:t>
            </w:r>
          </w:p>
          <w:p w14:paraId="58486685" w14:textId="77777777" w:rsidR="00B053E0" w:rsidRPr="00631282" w:rsidRDefault="00B053E0" w:rsidP="00B053E0">
            <w:pPr>
              <w:pStyle w:val="Akapitzlist"/>
              <w:numPr>
                <w:ilvl w:val="0"/>
                <w:numId w:val="12"/>
              </w:numPr>
              <w:ind w:left="329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Szymkiewicz</w:t>
            </w:r>
            <w:proofErr w:type="spellEnd"/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 xml:space="preserve"> R. (2010): </w:t>
            </w:r>
            <w:r w:rsidRPr="00631282">
              <w:rPr>
                <w:rFonts w:ascii="Arial" w:hAnsi="Arial" w:cs="Arial"/>
                <w:i/>
                <w:sz w:val="20"/>
                <w:szCs w:val="20"/>
                <w:lang w:val="en-GB"/>
              </w:rPr>
              <w:t>Numerical Modelling in Open Channel Hydraulics</w:t>
            </w: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, Springer</w:t>
            </w:r>
          </w:p>
          <w:p w14:paraId="6C91D195" w14:textId="77777777" w:rsidR="00B053E0" w:rsidRPr="00631282" w:rsidRDefault="00B053E0" w:rsidP="00B053E0">
            <w:pPr>
              <w:pStyle w:val="Akapitzlist"/>
              <w:numPr>
                <w:ilvl w:val="0"/>
                <w:numId w:val="12"/>
              </w:numPr>
              <w:ind w:left="329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 xml:space="preserve">Wu W. (2008): </w:t>
            </w:r>
            <w:r w:rsidRPr="00631282">
              <w:rPr>
                <w:rFonts w:ascii="Arial" w:hAnsi="Arial" w:cs="Arial"/>
                <w:i/>
                <w:sz w:val="20"/>
                <w:szCs w:val="20"/>
                <w:lang w:val="en-US"/>
              </w:rPr>
              <w:t>Computational River Dynamics</w:t>
            </w: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, Taylor &amp; Francis Group</w:t>
            </w:r>
          </w:p>
          <w:p w14:paraId="099F1E13" w14:textId="31223618" w:rsidR="00B053E0" w:rsidRPr="00631282" w:rsidRDefault="00B053E0" w:rsidP="00B053E0">
            <w:pPr>
              <w:pStyle w:val="Akapitzlist"/>
              <w:numPr>
                <w:ilvl w:val="0"/>
                <w:numId w:val="12"/>
              </w:numPr>
              <w:spacing w:after="120"/>
              <w:ind w:left="329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 xml:space="preserve">Feldman A.D. (ed.) (2000): </w:t>
            </w:r>
            <w:r w:rsidRPr="00631282">
              <w:rPr>
                <w:rFonts w:ascii="Arial" w:hAnsi="Arial" w:cs="Arial"/>
                <w:i/>
                <w:sz w:val="20"/>
                <w:szCs w:val="20"/>
                <w:lang w:val="en-GB"/>
              </w:rPr>
              <w:t>Hydrologic Modelling System HEC-HMS Technical Reference Manual</w:t>
            </w:r>
            <w:r w:rsidRPr="00631282">
              <w:rPr>
                <w:rFonts w:ascii="Arial" w:hAnsi="Arial" w:cs="Arial"/>
                <w:sz w:val="20"/>
                <w:szCs w:val="20"/>
                <w:lang w:val="en-GB"/>
              </w:rPr>
              <w:t>, Report no. CPD-74B, US Army Corps of Engineers, Hydrologic Engineering Center (HEC), Davis CA</w:t>
            </w:r>
          </w:p>
        </w:tc>
      </w:tr>
    </w:tbl>
    <w:p w14:paraId="27B4C3E1" w14:textId="77777777" w:rsidR="00BE339E" w:rsidRPr="00381BE1" w:rsidRDefault="00BE339E">
      <w:pPr>
        <w:rPr>
          <w:lang w:val="en-GB"/>
        </w:rPr>
      </w:pPr>
    </w:p>
    <w:sectPr w:rsidR="00BE339E" w:rsidRPr="00381BE1" w:rsidSect="00CA12E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74094"/>
    <w:multiLevelType w:val="hybridMultilevel"/>
    <w:tmpl w:val="4B8218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5132B"/>
    <w:multiLevelType w:val="hybridMultilevel"/>
    <w:tmpl w:val="52AA9D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641055"/>
    <w:multiLevelType w:val="hybridMultilevel"/>
    <w:tmpl w:val="6FB051F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DC3D78"/>
    <w:multiLevelType w:val="hybridMultilevel"/>
    <w:tmpl w:val="979CCA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DA7E57"/>
    <w:multiLevelType w:val="hybridMultilevel"/>
    <w:tmpl w:val="630E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CA1DA4"/>
    <w:multiLevelType w:val="multilevel"/>
    <w:tmpl w:val="1E201DA2"/>
    <w:lvl w:ilvl="0">
      <w:start w:val="1"/>
      <w:numFmt w:val="bullet"/>
      <w:suff w:val="space"/>
      <w:lvlText w:val="­"/>
      <w:lvlJc w:val="left"/>
      <w:pPr>
        <w:ind w:left="0" w:firstLine="170"/>
      </w:pPr>
      <w:rPr>
        <w:rFonts w:ascii="Courier New" w:hAnsi="Courier New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D42800"/>
    <w:multiLevelType w:val="hybridMultilevel"/>
    <w:tmpl w:val="FA38C0E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0853AC"/>
    <w:multiLevelType w:val="hybridMultilevel"/>
    <w:tmpl w:val="874C00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352B09"/>
    <w:multiLevelType w:val="hybridMultilevel"/>
    <w:tmpl w:val="9AFEA1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B67CC1"/>
    <w:multiLevelType w:val="multilevel"/>
    <w:tmpl w:val="6AD4BCC6"/>
    <w:lvl w:ilvl="0">
      <w:start w:val="1"/>
      <w:numFmt w:val="bullet"/>
      <w:suff w:val="space"/>
      <w:lvlText w:val="­"/>
      <w:lvlJc w:val="left"/>
      <w:pPr>
        <w:ind w:left="0" w:firstLine="170"/>
      </w:pPr>
      <w:rPr>
        <w:rFonts w:ascii="Courier New" w:hAnsi="Courier New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B57C48"/>
    <w:multiLevelType w:val="hybridMultilevel"/>
    <w:tmpl w:val="788AC5A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6E462FF"/>
    <w:multiLevelType w:val="hybridMultilevel"/>
    <w:tmpl w:val="5F549662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5"/>
  </w:num>
  <w:num w:numId="3">
    <w:abstractNumId w:val="8"/>
  </w:num>
  <w:num w:numId="4">
    <w:abstractNumId w:val="4"/>
  </w:num>
  <w:num w:numId="5">
    <w:abstractNumId w:val="10"/>
  </w:num>
  <w:num w:numId="6">
    <w:abstractNumId w:val="0"/>
  </w:num>
  <w:num w:numId="7">
    <w:abstractNumId w:val="11"/>
  </w:num>
  <w:num w:numId="8">
    <w:abstractNumId w:val="6"/>
  </w:num>
  <w:num w:numId="9">
    <w:abstractNumId w:val="1"/>
  </w:num>
  <w:num w:numId="10">
    <w:abstractNumId w:val="7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DU0MjGztDQ0NDJW0lEKTi0uzszPAykwrAUAZBgILywAAAA="/>
  </w:docVars>
  <w:rsids>
    <w:rsidRoot w:val="00BE339E"/>
    <w:rsid w:val="00000DFF"/>
    <w:rsid w:val="00012EDD"/>
    <w:rsid w:val="00053136"/>
    <w:rsid w:val="000849A6"/>
    <w:rsid w:val="00095314"/>
    <w:rsid w:val="000A7791"/>
    <w:rsid w:val="000B5017"/>
    <w:rsid w:val="000B7C67"/>
    <w:rsid w:val="000E4901"/>
    <w:rsid w:val="00130210"/>
    <w:rsid w:val="00134364"/>
    <w:rsid w:val="00140029"/>
    <w:rsid w:val="00141C40"/>
    <w:rsid w:val="00176256"/>
    <w:rsid w:val="00194ACC"/>
    <w:rsid w:val="001951D6"/>
    <w:rsid w:val="001A32D9"/>
    <w:rsid w:val="001B6D7E"/>
    <w:rsid w:val="001C1038"/>
    <w:rsid w:val="0020564D"/>
    <w:rsid w:val="00211D7C"/>
    <w:rsid w:val="00220C16"/>
    <w:rsid w:val="002709BA"/>
    <w:rsid w:val="002732AF"/>
    <w:rsid w:val="00290605"/>
    <w:rsid w:val="002A7497"/>
    <w:rsid w:val="002F2B1D"/>
    <w:rsid w:val="003113DD"/>
    <w:rsid w:val="00313E1E"/>
    <w:rsid w:val="00327774"/>
    <w:rsid w:val="00343F6D"/>
    <w:rsid w:val="003458FD"/>
    <w:rsid w:val="00346305"/>
    <w:rsid w:val="0036283D"/>
    <w:rsid w:val="0038034E"/>
    <w:rsid w:val="00381BE1"/>
    <w:rsid w:val="003A324B"/>
    <w:rsid w:val="003A47A8"/>
    <w:rsid w:val="003C4346"/>
    <w:rsid w:val="003F6737"/>
    <w:rsid w:val="00413A37"/>
    <w:rsid w:val="00420AA3"/>
    <w:rsid w:val="004361D0"/>
    <w:rsid w:val="00447B2B"/>
    <w:rsid w:val="004645BF"/>
    <w:rsid w:val="00471144"/>
    <w:rsid w:val="00487B65"/>
    <w:rsid w:val="004B4F06"/>
    <w:rsid w:val="004C4721"/>
    <w:rsid w:val="004E2F29"/>
    <w:rsid w:val="00510ED3"/>
    <w:rsid w:val="00515420"/>
    <w:rsid w:val="005220BB"/>
    <w:rsid w:val="005419F7"/>
    <w:rsid w:val="005471FF"/>
    <w:rsid w:val="00573245"/>
    <w:rsid w:val="005B052F"/>
    <w:rsid w:val="005E3693"/>
    <w:rsid w:val="0060557D"/>
    <w:rsid w:val="00622469"/>
    <w:rsid w:val="00631282"/>
    <w:rsid w:val="00632796"/>
    <w:rsid w:val="006343E1"/>
    <w:rsid w:val="00641137"/>
    <w:rsid w:val="0065087B"/>
    <w:rsid w:val="00651477"/>
    <w:rsid w:val="00655B0C"/>
    <w:rsid w:val="00660C1F"/>
    <w:rsid w:val="00685DA5"/>
    <w:rsid w:val="00685F88"/>
    <w:rsid w:val="006B5C3A"/>
    <w:rsid w:val="006D19CA"/>
    <w:rsid w:val="006D7628"/>
    <w:rsid w:val="007024FC"/>
    <w:rsid w:val="007572D3"/>
    <w:rsid w:val="00757D4D"/>
    <w:rsid w:val="0076260A"/>
    <w:rsid w:val="00771029"/>
    <w:rsid w:val="00772BD3"/>
    <w:rsid w:val="00792BF1"/>
    <w:rsid w:val="007D244F"/>
    <w:rsid w:val="007D4F4D"/>
    <w:rsid w:val="007E43D3"/>
    <w:rsid w:val="007E46D1"/>
    <w:rsid w:val="007F6E38"/>
    <w:rsid w:val="00824505"/>
    <w:rsid w:val="0088699B"/>
    <w:rsid w:val="00891BD7"/>
    <w:rsid w:val="008A1E35"/>
    <w:rsid w:val="008B313E"/>
    <w:rsid w:val="00907C91"/>
    <w:rsid w:val="00915694"/>
    <w:rsid w:val="00923895"/>
    <w:rsid w:val="00925B63"/>
    <w:rsid w:val="009357A4"/>
    <w:rsid w:val="0094772B"/>
    <w:rsid w:val="00974BA3"/>
    <w:rsid w:val="0098731D"/>
    <w:rsid w:val="00987583"/>
    <w:rsid w:val="009F3AE6"/>
    <w:rsid w:val="009F49DB"/>
    <w:rsid w:val="00A0466D"/>
    <w:rsid w:val="00A32714"/>
    <w:rsid w:val="00A34993"/>
    <w:rsid w:val="00A3536B"/>
    <w:rsid w:val="00A5308A"/>
    <w:rsid w:val="00A61ACD"/>
    <w:rsid w:val="00A6664B"/>
    <w:rsid w:val="00A83188"/>
    <w:rsid w:val="00A963F5"/>
    <w:rsid w:val="00AC6ABC"/>
    <w:rsid w:val="00AD1E0F"/>
    <w:rsid w:val="00AE65E6"/>
    <w:rsid w:val="00AF3E97"/>
    <w:rsid w:val="00B053E0"/>
    <w:rsid w:val="00B10F9B"/>
    <w:rsid w:val="00B223D6"/>
    <w:rsid w:val="00B22B9F"/>
    <w:rsid w:val="00B649F9"/>
    <w:rsid w:val="00B67AFA"/>
    <w:rsid w:val="00B75A6E"/>
    <w:rsid w:val="00B914CA"/>
    <w:rsid w:val="00BB2B20"/>
    <w:rsid w:val="00BE339E"/>
    <w:rsid w:val="00C57DC1"/>
    <w:rsid w:val="00CA12EE"/>
    <w:rsid w:val="00CE3F79"/>
    <w:rsid w:val="00CF5D85"/>
    <w:rsid w:val="00D03A24"/>
    <w:rsid w:val="00D20476"/>
    <w:rsid w:val="00D235EE"/>
    <w:rsid w:val="00D364C7"/>
    <w:rsid w:val="00D60B5A"/>
    <w:rsid w:val="00D6459D"/>
    <w:rsid w:val="00DA708E"/>
    <w:rsid w:val="00DC68BC"/>
    <w:rsid w:val="00DD7944"/>
    <w:rsid w:val="00DE12CB"/>
    <w:rsid w:val="00DE4821"/>
    <w:rsid w:val="00DE5526"/>
    <w:rsid w:val="00DF0BBD"/>
    <w:rsid w:val="00E26807"/>
    <w:rsid w:val="00E70BCB"/>
    <w:rsid w:val="00E7678E"/>
    <w:rsid w:val="00E77E31"/>
    <w:rsid w:val="00EA05ED"/>
    <w:rsid w:val="00EB70A2"/>
    <w:rsid w:val="00ED2E48"/>
    <w:rsid w:val="00ED7460"/>
    <w:rsid w:val="00EE61FD"/>
    <w:rsid w:val="00EF51F4"/>
    <w:rsid w:val="00EF6EA0"/>
    <w:rsid w:val="00F0712E"/>
    <w:rsid w:val="00F1697F"/>
    <w:rsid w:val="00F308EA"/>
    <w:rsid w:val="00F50E16"/>
    <w:rsid w:val="00F83D3D"/>
    <w:rsid w:val="00F925E0"/>
    <w:rsid w:val="00F95667"/>
    <w:rsid w:val="00FA72AD"/>
    <w:rsid w:val="00FD1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75C11D"/>
  <w15:chartTrackingRefBased/>
  <w15:docId w15:val="{25A4AE4E-7F5F-4935-8011-3C4145DD6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Arial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E339E"/>
    <w:rPr>
      <w:rFonts w:ascii="Times New Roman" w:eastAsia="Times New Roman" w:hAnsi="Times New Roman" w:cs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uiPriority w:val="99"/>
    <w:semiHidden/>
    <w:unhideWhenUsed/>
    <w:rsid w:val="000A779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A7791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0A7791"/>
    <w:rPr>
      <w:rFonts w:ascii="Times New Roman" w:eastAsia="Times New Roman" w:hAnsi="Times New Roman" w:cs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779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0A7791"/>
    <w:rPr>
      <w:rFonts w:ascii="Times New Roman" w:eastAsia="Times New Roman" w:hAnsi="Times New Roman" w:cs="Times New Roman"/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A779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0A7791"/>
    <w:rPr>
      <w:rFonts w:ascii="Tahoma" w:eastAsia="Times New Roman" w:hAnsi="Tahoma" w:cs="Tahoma"/>
      <w:sz w:val="16"/>
      <w:szCs w:val="16"/>
    </w:rPr>
  </w:style>
  <w:style w:type="paragraph" w:customStyle="1" w:styleId="Tekstpodstawowy21">
    <w:name w:val="Tekst podstawowy 21"/>
    <w:basedOn w:val="Normalny"/>
    <w:rsid w:val="004645BF"/>
    <w:pPr>
      <w:spacing w:line="360" w:lineRule="auto"/>
      <w:ind w:firstLine="708"/>
      <w:jc w:val="both"/>
    </w:pPr>
    <w:rPr>
      <w:szCs w:val="20"/>
    </w:rPr>
  </w:style>
  <w:style w:type="paragraph" w:styleId="Akapitzlist">
    <w:name w:val="List Paragraph"/>
    <w:basedOn w:val="Normalny"/>
    <w:uiPriority w:val="34"/>
    <w:qFormat/>
    <w:rsid w:val="00EF51F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uiPriority w:val="99"/>
    <w:unhideWhenUsed/>
    <w:rsid w:val="00D20476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80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1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4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6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1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9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8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omasz.dysarz@up.poznan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06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0</CharactersWithSpaces>
  <SharedDoc>false</SharedDoc>
  <HLinks>
    <vt:vector size="6" baseType="variant">
      <vt:variant>
        <vt:i4>4456546</vt:i4>
      </vt:variant>
      <vt:variant>
        <vt:i4>0</vt:i4>
      </vt:variant>
      <vt:variant>
        <vt:i4>0</vt:i4>
      </vt:variant>
      <vt:variant>
        <vt:i4>5</vt:i4>
      </vt:variant>
      <vt:variant>
        <vt:lpwstr>mailto:marta.lisiak@puls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sza</dc:creator>
  <cp:keywords/>
  <cp:lastModifiedBy>Marta</cp:lastModifiedBy>
  <cp:revision>6</cp:revision>
  <cp:lastPrinted>2018-03-06T11:13:00Z</cp:lastPrinted>
  <dcterms:created xsi:type="dcterms:W3CDTF">2022-02-10T13:08:00Z</dcterms:created>
  <dcterms:modified xsi:type="dcterms:W3CDTF">2022-04-20T11:56:00Z</dcterms:modified>
</cp:coreProperties>
</file>